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98480A" w:rsidP="0098480A" w:rsidRDefault="0098480A" w14:paraId="2F5575B1" w14:textId="225E324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w:t>
      </w:r>
      <w:r w:rsidR="005B48DA">
        <w:rPr>
          <w:rFonts w:ascii="Times New Roman" w:hAnsi="Times New Roman" w:cs="Times New Roman"/>
          <w:b/>
          <w:bCs/>
          <w:i/>
          <w:iCs/>
          <w:sz w:val="36"/>
          <w:szCs w:val="36"/>
        </w:rPr>
        <w:t xml:space="preserve">Office </w:t>
      </w:r>
      <w:r>
        <w:rPr>
          <w:rFonts w:ascii="Times New Roman" w:hAnsi="Times New Roman" w:cs="Times New Roman"/>
          <w:b/>
          <w:bCs/>
          <w:i/>
          <w:iCs/>
          <w:sz w:val="36"/>
          <w:szCs w:val="36"/>
        </w:rPr>
        <w:t xml:space="preserve">Administration: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w:t>
      </w:r>
      <w:r w:rsidR="00B5465C">
        <w:rPr>
          <w:rFonts w:ascii="Times New Roman" w:hAnsi="Times New Roman" w:cs="Times New Roman"/>
          <w:i/>
          <w:iCs/>
          <w:sz w:val="36"/>
          <w:szCs w:val="36"/>
        </w:rPr>
        <w:t xml:space="preserve"> -</w:t>
      </w:r>
      <w:r>
        <w:rPr>
          <w:rFonts w:ascii="Times New Roman" w:hAnsi="Times New Roman" w:cs="Times New Roman"/>
          <w:i/>
          <w:iCs/>
          <w:sz w:val="36"/>
          <w:szCs w:val="36"/>
        </w:rPr>
        <w:t xml:space="preserve"> </w:t>
      </w:r>
      <w:r w:rsidR="009049A2">
        <w:rPr>
          <w:rFonts w:ascii="Times New Roman" w:hAnsi="Times New Roman" w:cs="Times New Roman"/>
          <w:i/>
          <w:iCs/>
          <w:sz w:val="36"/>
          <w:szCs w:val="36"/>
        </w:rPr>
        <w:t>T</w:t>
      </w:r>
      <w:r>
        <w:rPr>
          <w:rFonts w:ascii="Times New Roman" w:hAnsi="Times New Roman" w:cs="Times New Roman"/>
          <w:i/>
          <w:iCs/>
          <w:sz w:val="36"/>
          <w:szCs w:val="36"/>
        </w:rPr>
        <w:t>ransfer</w:t>
      </w:r>
    </w:p>
    <w:p w:rsidRPr="00D83B2B" w:rsidR="00D83B2B" w:rsidP="009049A2" w:rsidRDefault="005B48DA" w14:paraId="788B100A" w14:textId="084EC794">
      <w:pPr>
        <w:rPr>
          <w:rFonts w:cstheme="minorHAnsi"/>
        </w:rPr>
      </w:pPr>
      <w:r w:rsidRPr="37AB6C9D" w:rsidR="005B48DA">
        <w:rPr>
          <w:rFonts w:cs="Calibri" w:cstheme="minorAsci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Pr="37AB6C9D" w:rsidR="0098480A">
        <w:rPr>
          <w:rFonts w:cs="Calibri" w:cstheme="minorAscii"/>
        </w:rPr>
        <w:t>.</w:t>
      </w:r>
    </w:p>
    <w:p w:rsidR="1EB491CF" w:rsidP="37AB6C9D" w:rsidRDefault="1EB491CF" w14:paraId="74D95E18" w14:textId="518C6C3C">
      <w:pPr>
        <w:rPr>
          <w:rFonts w:ascii="Calibri" w:hAnsi="Calibri" w:eastAsia="Calibri" w:cs="Calibri" w:asciiTheme="minorAscii" w:hAnsiTheme="minorAscii" w:eastAsiaTheme="minorAscii" w:cstheme="minorAscii"/>
          <w:noProof w:val="0"/>
          <w:sz w:val="20"/>
          <w:szCs w:val="20"/>
          <w:lang w:val="en-US"/>
        </w:rPr>
        <w:sectPr w:rsidRPr="00AC4A21" w:rsidR="008E1CE1" w:rsidSect="009049A2">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7AB6C9D" w:rsidR="1EB491CF">
        <w:rPr>
          <w:rFonts w:ascii="Calibri" w:hAnsi="Calibri" w:eastAsia="Calibri" w:cs="Calibri" w:asciiTheme="minorAscii" w:hAnsiTheme="minorAscii" w:eastAsiaTheme="minorAscii" w:cstheme="minorAscii"/>
          <w:b w:val="1"/>
          <w:bCs w:val="1"/>
          <w:i w:val="1"/>
          <w:iCs w:val="1"/>
          <w:noProof w:val="0"/>
          <w:color w:val="231F20"/>
          <w:sz w:val="20"/>
          <w:szCs w:val="20"/>
          <w:lang w:val="en-US"/>
        </w:rPr>
        <w:t>Please</w:t>
      </w:r>
      <w:r w:rsidRPr="37AB6C9D" w:rsidR="1EB491CF">
        <w:rPr>
          <w:rFonts w:ascii="Calibri" w:hAnsi="Calibri" w:eastAsia="Calibri" w:cs="Calibri" w:asciiTheme="minorAscii" w:hAnsiTheme="minorAscii" w:eastAsiaTheme="minorAscii" w:cstheme="minorAscii"/>
          <w:b w:val="1"/>
          <w:bCs w:val="1"/>
          <w:i w:val="1"/>
          <w:iCs w:val="1"/>
          <w:noProof w:val="0"/>
          <w:sz w:val="20"/>
          <w:szCs w:val="20"/>
          <w:lang w:val="en-US"/>
        </w:rPr>
        <w:t xml:space="preserve"> see a Pathways Counselor: </w:t>
      </w:r>
      <w:r w:rsidRPr="37AB6C9D" w:rsidR="1EB491CF">
        <w:rPr>
          <w:rFonts w:ascii="Calibri" w:hAnsi="Calibri" w:eastAsia="Calibri" w:cs="Calibri" w:asciiTheme="minorAscii" w:hAnsiTheme="minorAscii" w:eastAsiaTheme="minorAscii" w:cstheme="minorAscii"/>
          <w:noProof w:val="0"/>
          <w:sz w:val="20"/>
          <w:szCs w:val="20"/>
          <w:lang w:val="en-US"/>
        </w:rPr>
        <w:t xml:space="preserve">A local degree requires a minimum of 60 degree-applicable units with a minimum 2.0 GPA overall. </w:t>
      </w:r>
      <w:hyperlink r:id="R6c0e624a31754dc5">
        <w:r w:rsidRPr="37AB6C9D" w:rsidR="1EB491CF">
          <w:rPr>
            <w:rStyle w:val="Hyperlink"/>
            <w:rFonts w:ascii="Calibri" w:hAnsi="Calibri" w:eastAsia="Calibri" w:cs="Calibri" w:asciiTheme="minorAscii" w:hAnsiTheme="minorAscii" w:eastAsiaTheme="minorAscii" w:cstheme="minorAscii"/>
            <w:strike w:val="0"/>
            <w:dstrike w:val="0"/>
            <w:noProof w:val="0"/>
            <w:sz w:val="20"/>
            <w:szCs w:val="20"/>
            <w:lang w:val="en-US"/>
          </w:rPr>
          <w:t>Contact a Counselor</w:t>
        </w:r>
      </w:hyperlink>
      <w:r w:rsidRPr="37AB6C9D" w:rsidR="1EB491CF">
        <w:rPr>
          <w:rFonts w:ascii="Calibri" w:hAnsi="Calibri" w:eastAsia="Calibri" w:cs="Calibri" w:asciiTheme="minorAscii" w:hAnsiTheme="minorAscii" w:eastAsiaTheme="minorAscii" w:cstheme="minorAscii"/>
          <w:noProof w:val="0"/>
          <w:color w:val="231F20"/>
          <w:sz w:val="20"/>
          <w:szCs w:val="20"/>
          <w:lang w:val="en-US"/>
        </w:rPr>
        <w:t xml:space="preserve"> to create</w:t>
      </w:r>
      <w:r w:rsidRPr="37AB6C9D" w:rsidR="1EB491CF">
        <w:rPr>
          <w:rFonts w:ascii="Calibri" w:hAnsi="Calibri" w:eastAsia="Calibri" w:cs="Calibri" w:asciiTheme="minorAscii" w:hAnsiTheme="minorAscii" w:eastAsiaTheme="minorAscii" w:cstheme="minorAscii"/>
          <w:noProof w:val="0"/>
          <w:sz w:val="20"/>
          <w:szCs w:val="20"/>
          <w:lang w:val="en-US"/>
        </w:rPr>
        <w:t xml:space="preserve"> an education plan customized to meet your needs</w:t>
      </w:r>
      <w:r w:rsidRPr="37AB6C9D" w:rsidR="1EB491CF">
        <w:rPr>
          <w:rFonts w:ascii="Calibri" w:hAnsi="Calibri" w:eastAsia="Calibri" w:cs="Calibri" w:asciiTheme="minorAscii" w:hAnsiTheme="minorAscii" w:eastAsiaTheme="minorAscii" w:cstheme="minorAscii"/>
          <w:noProof w:val="0"/>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733270" w:rsidP="00733270" w:rsidRDefault="00733270" w14:paraId="07A1AD87" w14:textId="77777777">
      <w:pPr>
        <w:pStyle w:val="ListParagraph"/>
        <w:numPr>
          <w:ilvl w:val="0"/>
          <w:numId w:val="1"/>
        </w:numPr>
        <w:ind w:left="810"/>
        <w:rPr>
          <w:rFonts w:asciiTheme="minorHAnsi" w:hAnsiTheme="minorHAnsi" w:cstheme="minorHAnsi"/>
        </w:rPr>
      </w:pPr>
      <w:r>
        <w:rPr>
          <w:rFonts w:asciiTheme="minorHAnsi" w:hAnsiTheme="minorHAnsi" w:cstheme="minorHAnsi"/>
        </w:rPr>
        <w:t xml:space="preserve">Office Administration, A.S. </w:t>
      </w:r>
    </w:p>
    <w:p w:rsidR="00733270" w:rsidP="00733270" w:rsidRDefault="00733270" w14:paraId="608ABBFB" w14:textId="77777777">
      <w:pPr>
        <w:pStyle w:val="ListParagraph"/>
        <w:numPr>
          <w:ilvl w:val="0"/>
          <w:numId w:val="1"/>
        </w:numPr>
        <w:ind w:left="810"/>
        <w:rPr>
          <w:rFonts w:asciiTheme="minorHAnsi" w:hAnsiTheme="minorHAnsi" w:cstheme="minorHAnsi"/>
        </w:rPr>
      </w:pPr>
      <w:r>
        <w:rPr>
          <w:rFonts w:asciiTheme="minorHAnsi" w:hAnsiTheme="minorHAnsi" w:cstheme="minorHAnsi"/>
        </w:rPr>
        <w:t>Business, Clerical Certificate</w:t>
      </w:r>
    </w:p>
    <w:p w:rsidRPr="00DB18F3" w:rsidR="00733270" w:rsidP="00733270" w:rsidRDefault="00733270" w14:paraId="455A6A68" w14:textId="77777777">
      <w:pPr>
        <w:pStyle w:val="ListParagraph"/>
        <w:numPr>
          <w:ilvl w:val="0"/>
          <w:numId w:val="1"/>
        </w:numPr>
        <w:ind w:left="810"/>
        <w:rPr>
          <w:rFonts w:asciiTheme="minorHAnsi" w:hAnsiTheme="minorHAnsi" w:cstheme="minorHAnsi"/>
        </w:rPr>
      </w:pPr>
      <w:r>
        <w:rPr>
          <w:rFonts w:asciiTheme="minorHAnsi" w:hAnsiTheme="minorHAnsi" w:cstheme="minorHAnsi"/>
        </w:rPr>
        <w:t>Business Office Administration Technician Certificate</w:t>
      </w:r>
    </w:p>
    <w:p w:rsidRPr="007B70DE" w:rsidR="00CD74E2" w:rsidP="00605018" w:rsidRDefault="007B70DE" w14:paraId="2715CE70" w14:textId="1482E1E6">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03F5810">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9049A2">
        <w:rPr>
          <w:rFonts w:asciiTheme="minorHAnsi" w:hAnsiTheme="minorHAnsi" w:cstheme="minorHAnsi"/>
          <w:sz w:val="20"/>
          <w:szCs w:val="20"/>
        </w:rPr>
        <w:t>A</w:t>
      </w:r>
    </w:p>
    <w:p w:rsidRPr="008E1CE1" w:rsidR="008E1CE1" w:rsidP="37AB6C9D" w:rsidRDefault="008E1CE1" w14:paraId="4BBD8445" w14:textId="143B93F2">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7AB6C9D" w:rsidR="00CD74E2">
        <w:rPr>
          <w:rFonts w:ascii="Calibri" w:hAnsi="Calibri" w:cs="Calibri" w:asciiTheme="minorAscii" w:hAnsiTheme="minorAscii" w:cstheme="minorAscii"/>
          <w:sz w:val="20"/>
          <w:szCs w:val="20"/>
        </w:rPr>
        <w:t xml:space="preserve">Total Units: </w:t>
      </w:r>
      <w:r w:rsidRPr="37AB6C9D" w:rsidR="009049A2">
        <w:rPr>
          <w:rFonts w:ascii="Calibri" w:hAnsi="Calibri" w:cs="Calibri" w:asciiTheme="minorAscii" w:hAnsiTheme="minorAscii" w:cstheme="minorAscii"/>
          <w:sz w:val="20"/>
          <w:szCs w:val="20"/>
        </w:rPr>
        <w:t>61</w:t>
      </w:r>
    </w:p>
    <w:p w:rsidRPr="009C5953" w:rsidR="00BB5431" w:rsidP="37AB6C9D" w:rsidRDefault="009049A2" w14:paraId="64E88867" w14:textId="7C20F01F">
      <w:pPr>
        <w:spacing w:after="0"/>
        <w:ind w:left="1080"/>
        <w:rPr>
          <w:rFonts w:cs="Calibri" w:cstheme="minorAscii"/>
          <w:color w:val="0563C1" w:themeColor="hyperlink"/>
          <w:sz w:val="20"/>
          <w:szCs w:val="20"/>
          <w:u w:val="single"/>
        </w:rPr>
      </w:pPr>
      <w:r w:rsidRPr="37AB6C9D" w:rsidR="0067051E">
        <w:rPr>
          <w:rFonts w:cs="Calibri" w:cstheme="minorAscii"/>
          <w:b w:val="1"/>
          <w:bCs w:val="1"/>
          <w:color w:val="231F20"/>
          <w:w w:val="105"/>
          <w:sz w:val="20"/>
          <w:szCs w:val="20"/>
        </w:rPr>
        <w:t>Program</w:t>
      </w:r>
      <w:r w:rsidRPr="37AB6C9D" w:rsidR="0067051E">
        <w:rPr>
          <w:rFonts w:cs="Calibri" w:cstheme="minorAscii"/>
          <w:b w:val="1"/>
          <w:bCs w:val="1"/>
          <w:color w:val="231F20"/>
          <w:spacing w:val="-23"/>
          <w:w w:val="105"/>
          <w:sz w:val="20"/>
          <w:szCs w:val="20"/>
        </w:rPr>
        <w:t xml:space="preserve"> </w:t>
      </w:r>
      <w:r w:rsidRPr="37AB6C9D" w:rsidR="0067051E">
        <w:rPr>
          <w:rFonts w:cs="Calibri" w:cstheme="minorAscii"/>
          <w:b w:val="1"/>
          <w:bCs w:val="1"/>
          <w:color w:val="231F20"/>
          <w:w w:val="105"/>
          <w:sz w:val="20"/>
          <w:szCs w:val="20"/>
        </w:rPr>
        <w:t>maps</w:t>
      </w:r>
      <w:r w:rsidRPr="37AB6C9D" w:rsidR="0067051E">
        <w:rPr>
          <w:rFonts w:cs="Calibri" w:cstheme="minorAscii"/>
          <w:color w:val="231F20"/>
          <w:w w:val="105"/>
          <w:sz w:val="20"/>
          <w:szCs w:val="20"/>
        </w:rPr>
        <w:t xml:space="preserve"> </w:t>
      </w:r>
      <w:r w:rsidRPr="37AB6C9D" w:rsidR="0067051E">
        <w:rPr>
          <w:rFonts w:cs="Calibri" w:cstheme="minorAscii"/>
          <w:color w:val="231F20"/>
          <w:w w:val="105"/>
          <w:sz w:val="20"/>
          <w:szCs w:val="20"/>
        </w:rPr>
        <w:t xml:space="preserve">indicate</w:t>
      </w:r>
      <w:r w:rsidRPr="37AB6C9D" w:rsidR="0067051E">
        <w:rPr>
          <w:rFonts w:cs="Calibri" w:cstheme="minorAscii"/>
          <w:color w:val="231F20"/>
          <w:w w:val="105"/>
          <w:sz w:val="20"/>
          <w:szCs w:val="20"/>
        </w:rPr>
        <w:t xml:space="preserve"> the major coursework and </w:t>
      </w:r>
      <w:r w:rsidRPr="37AB6C9D" w:rsidR="0067051E">
        <w:rPr>
          <w:rFonts w:cs="Calibri" w:cstheme="minorAscii"/>
          <w:color w:val="231F20"/>
          <w:w w:val="105"/>
          <w:sz w:val="20"/>
          <w:szCs w:val="20"/>
        </w:rPr>
        <w:t xml:space="preserve">recommended</w:t>
      </w:r>
      <w:r w:rsidRPr="37AB6C9D"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37AB6C9D" w:rsidR="0067051E">
        <w:rPr>
          <w:rFonts w:cs="Calibri" w:cstheme="minorAscii"/>
          <w:color w:val="231F20"/>
          <w:w w:val="105"/>
          <w:sz w:val="20"/>
          <w:szCs w:val="20"/>
        </w:rPr>
        <w:t xml:space="preserve">.  </w:t>
      </w:r>
      <w:r w:rsidRPr="37AB6C9D" w:rsidR="0067051E">
        <w:rPr>
          <w:rFonts w:cs="Calibri" w:cstheme="minorAscii"/>
          <w:color w:val="231F20"/>
          <w:w w:val="105"/>
          <w:sz w:val="20"/>
          <w:szCs w:val="20"/>
        </w:rPr>
        <w:t xml:space="preserve">Please view these options in the official course </w:t>
      </w:r>
      <w:hyperlink w:history="1" r:id="Rf03257a9c0e249b1">
        <w:r w:rsidRPr="37AB6C9D" w:rsidR="0067051E">
          <w:rPr>
            <w:rStyle w:val="Hyperlink"/>
            <w:rFonts w:cs="Calibri" w:cstheme="minorAscii"/>
            <w:sz w:val="20"/>
            <w:szCs w:val="20"/>
          </w:rPr>
          <w:t>catalog</w:t>
        </w:r>
      </w:hyperlink>
      <w:r w:rsidRPr="37AB6C9D"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B48DA"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3D6B958D" w14:textId="7139404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color="auto" w:sz="0" w:space="0" w:frame="1"/>
              </w:rPr>
              <w:t>OTEC-505</w:t>
            </w:r>
          </w:p>
        </w:tc>
        <w:tc>
          <w:tcPr>
            <w:tcW w:w="5870" w:type="dxa"/>
          </w:tcPr>
          <w:p w:rsidRPr="005B48DA" w:rsidR="005B48DA" w:rsidP="005B48DA" w:rsidRDefault="005B48DA" w14:paraId="635529C6" w14:textId="454CC9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 xml:space="preserve">Office Procedures and Systems </w:t>
            </w:r>
          </w:p>
        </w:tc>
        <w:tc>
          <w:tcPr>
            <w:tcW w:w="1313" w:type="dxa"/>
          </w:tcPr>
          <w:p w:rsidRPr="005B48DA" w:rsidR="005B48DA" w:rsidP="005B48DA" w:rsidRDefault="005B48DA" w14:paraId="55306BD1" w14:textId="7DAA554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3E149C49" w14:textId="7688AC7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ENGL-101</w:t>
            </w:r>
          </w:p>
        </w:tc>
        <w:tc>
          <w:tcPr>
            <w:tcW w:w="5870" w:type="dxa"/>
          </w:tcPr>
          <w:p w:rsidRPr="005B48DA" w:rsidR="005B48DA" w:rsidP="005B48DA" w:rsidRDefault="005B48DA" w14:paraId="37BC83B3" w14:textId="79F45A1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College Composition </w:t>
            </w:r>
          </w:p>
        </w:tc>
        <w:tc>
          <w:tcPr>
            <w:tcW w:w="1313" w:type="dxa"/>
          </w:tcPr>
          <w:p w:rsidRPr="005B48DA" w:rsidR="005B48DA" w:rsidP="005B48DA" w:rsidRDefault="005B48DA" w14:paraId="56152D89" w14:textId="567005B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4</w:t>
            </w:r>
          </w:p>
        </w:tc>
      </w:tr>
      <w:tr w:rsidR="005B48DA"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22C1A284" w14:textId="6AA528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ART-104</w:t>
            </w:r>
          </w:p>
        </w:tc>
        <w:tc>
          <w:tcPr>
            <w:tcW w:w="5870" w:type="dxa"/>
          </w:tcPr>
          <w:p w:rsidRPr="005B48DA" w:rsidR="005B48DA" w:rsidP="005B48DA" w:rsidRDefault="005B48DA" w14:paraId="798454FA" w14:textId="196436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World Art</w:t>
            </w:r>
          </w:p>
        </w:tc>
        <w:tc>
          <w:tcPr>
            <w:tcW w:w="1313" w:type="dxa"/>
          </w:tcPr>
          <w:p w:rsidRPr="005B48DA" w:rsidR="005B48DA" w:rsidP="005B48DA" w:rsidRDefault="005B48DA" w14:paraId="64BCEF68" w14:textId="4E8DDF9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20B8434A" w14:textId="2D750E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CSCR-100</w:t>
            </w:r>
          </w:p>
        </w:tc>
        <w:tc>
          <w:tcPr>
            <w:tcW w:w="5870" w:type="dxa"/>
          </w:tcPr>
          <w:p w:rsidRPr="005B48DA" w:rsidR="005B48DA" w:rsidP="005B48DA" w:rsidRDefault="005B48DA" w14:paraId="57FA4267" w14:textId="59C0215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College Success and Career Readiness </w:t>
            </w:r>
          </w:p>
        </w:tc>
        <w:tc>
          <w:tcPr>
            <w:tcW w:w="1313" w:type="dxa"/>
          </w:tcPr>
          <w:p w:rsidRPr="005B48DA" w:rsidR="005B48DA" w:rsidP="005B48DA" w:rsidRDefault="005B48DA" w14:paraId="36D23F10" w14:textId="0819DEB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5B48DA" w:rsidP="005B48DA" w:rsidRDefault="005B48DA"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B48DA" w:rsidR="005B48DA" w:rsidP="005B48DA" w:rsidRDefault="005B48DA" w14:paraId="7B889088" w14:textId="1321721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COMM-100</w:t>
            </w:r>
          </w:p>
        </w:tc>
        <w:tc>
          <w:tcPr>
            <w:tcW w:w="5870" w:type="dxa"/>
          </w:tcPr>
          <w:p w:rsidRPr="005B48DA" w:rsidR="005B48DA" w:rsidP="005B48DA" w:rsidRDefault="005B48DA" w14:paraId="411DA8EB" w14:textId="01A288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Public Speaking</w:t>
            </w:r>
          </w:p>
        </w:tc>
        <w:tc>
          <w:tcPr>
            <w:tcW w:w="1313" w:type="dxa"/>
          </w:tcPr>
          <w:p w:rsidRPr="005B48DA" w:rsidR="005B48DA" w:rsidP="005B48DA" w:rsidRDefault="005B48DA" w14:paraId="29E60E6C" w14:textId="1118DB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rsidRPr="009D61FA" w:rsidR="00F003A4" w:rsidP="005C0E4C" w:rsidRDefault="00F003A4" w14:paraId="0C0802D9" w14:textId="0978793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9049A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7AB6C9D"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B48DA" w:rsidTr="37AB6C9D"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B48DA" w:rsidP="005B48DA" w:rsidRDefault="005B48DA"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B48DA" w:rsidR="005B48DA" w:rsidP="005B48DA" w:rsidRDefault="005B48DA" w14:paraId="76FDD812" w14:textId="5E7A9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color="auto" w:sz="0" w:space="0" w:frame="1"/>
              </w:rPr>
              <w:t>BADM-104</w:t>
            </w:r>
          </w:p>
        </w:tc>
        <w:tc>
          <w:tcPr>
            <w:cnfStyle w:val="000001000000" w:firstRow="0" w:lastRow="0" w:firstColumn="0" w:lastColumn="0" w:oddVBand="0" w:evenVBand="1" w:oddHBand="0" w:evenHBand="0" w:firstRowFirstColumn="0" w:firstRowLastColumn="0" w:lastRowFirstColumn="0" w:lastRowLastColumn="0"/>
            <w:tcW w:w="5870" w:type="dxa"/>
            <w:tcMar/>
          </w:tcPr>
          <w:p w:rsidRPr="005B48DA" w:rsidR="005B48DA" w:rsidP="005B48DA" w:rsidRDefault="005B48DA" w14:paraId="03571DB6" w14:textId="7B0FF3C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Business Communic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5B48DA" w:rsidR="005B48DA" w:rsidP="005B48DA" w:rsidRDefault="005B48DA" w14:paraId="401B7A34" w14:textId="201BF6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rsidTr="37AB6C9D"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B48DA" w:rsidP="005B48DA" w:rsidRDefault="005B48DA"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B48DA" w:rsidR="005B48DA" w:rsidP="005B48DA" w:rsidRDefault="005B48DA" w14:paraId="66A271EF" w14:textId="4F75AE4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CAPP-735</w:t>
            </w:r>
          </w:p>
        </w:tc>
        <w:tc>
          <w:tcPr>
            <w:cnfStyle w:val="000001000000" w:firstRow="0" w:lastRow="0" w:firstColumn="0" w:lastColumn="0" w:oddVBand="0" w:evenVBand="1" w:oddHBand="0" w:evenHBand="0" w:firstRowFirstColumn="0" w:firstRowLastColumn="0" w:lastRowFirstColumn="0" w:lastRowLastColumn="0"/>
            <w:tcW w:w="5870" w:type="dxa"/>
            <w:tcMar/>
          </w:tcPr>
          <w:p w:rsidRPr="005B48DA" w:rsidR="005B48DA" w:rsidP="005B48DA" w:rsidRDefault="005B48DA" w14:paraId="00F9BB57" w14:textId="19026D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Using Microsoft Word </w:t>
            </w:r>
          </w:p>
        </w:tc>
        <w:tc>
          <w:tcPr>
            <w:cnfStyle w:val="000010000000" w:firstRow="0" w:lastRow="0" w:firstColumn="0" w:lastColumn="0" w:oddVBand="1" w:evenVBand="0" w:oddHBand="0" w:evenHBand="0" w:firstRowFirstColumn="0" w:firstRowLastColumn="0" w:lastRowFirstColumn="0" w:lastRowLastColumn="0"/>
            <w:tcW w:w="1313" w:type="dxa"/>
            <w:tcMar/>
          </w:tcPr>
          <w:p w:rsidRPr="005B48DA" w:rsidR="005B48DA" w:rsidP="005B48DA" w:rsidRDefault="005B48DA" w14:paraId="0794A019" w14:textId="121F0AB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37AB6C9D"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B48DA" w:rsidP="005B48DA" w:rsidRDefault="005B48DA"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B48DA" w:rsidR="005B48DA" w:rsidP="005B48DA" w:rsidRDefault="005B48DA" w14:paraId="65DB1BD4" w14:textId="789B18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5B48DA" w:rsidR="005B48DA" w:rsidP="005B48DA" w:rsidRDefault="005B48DA" w14:paraId="21C771E7" w14:textId="4440753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5B48DA" w:rsidR="005B48DA" w:rsidP="005B48DA" w:rsidRDefault="005B48DA" w14:paraId="7B69753E" w14:textId="2BE389E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37AB6C9D"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B48DA" w:rsidP="005B48DA" w:rsidRDefault="005B48DA"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B48DA" w:rsidR="005B48DA" w:rsidP="005B48DA" w:rsidRDefault="005B48DA" w14:paraId="0828694A" w14:textId="10E015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5B48DA" w:rsidR="005B48DA" w:rsidP="005B48DA" w:rsidRDefault="005B48DA" w14:paraId="115C0398" w14:textId="32B14BC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5B48DA" w:rsidR="005B48DA" w:rsidP="005B48DA" w:rsidRDefault="005B48DA" w14:paraId="12028B2E" w14:textId="532356D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37AB6C9D"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B48DA" w:rsidP="005B48DA" w:rsidRDefault="005B48DA"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B48DA" w:rsidR="005B48DA" w:rsidP="005B48DA" w:rsidRDefault="005B48DA" w14:paraId="00D3E271" w14:textId="237AB38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5B48DA" w:rsidR="005B48DA" w:rsidP="37AB6C9D" w:rsidRDefault="005B48DA" w14:paraId="5BA2ADEA" w14:textId="2FFE4DC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asciiTheme="minorAscii" w:hAnsiTheme="minorAscii" w:eastAsiaTheme="minorAscii" w:cstheme="minorAscii"/>
                <w:b w:val="0"/>
                <w:bCs w:val="0"/>
                <w:noProof w:val="0"/>
                <w:sz w:val="18"/>
                <w:szCs w:val="18"/>
                <w:lang w:val="en-US"/>
              </w:rPr>
            </w:pPr>
            <w:r w:rsidRPr="37AB6C9D" w:rsidR="005B48DA">
              <w:rPr>
                <w:rFonts w:ascii="Calibri" w:hAnsi="Calibri" w:cs="Calibri"/>
                <w:color w:val="000000" w:themeColor="text1" w:themeTint="FF" w:themeShade="FF"/>
                <w:sz w:val="22"/>
                <w:szCs w:val="22"/>
              </w:rPr>
              <w:t>Introduction to Statistics</w:t>
            </w:r>
            <w:r w:rsidRPr="37AB6C9D" w:rsidR="01FBA13E">
              <w:rPr>
                <w:rFonts w:ascii="Calibri" w:hAnsi="Calibri" w:eastAsia="Calibri" w:cs="Calibri" w:asciiTheme="minorAscii" w:hAnsiTheme="minorAscii" w:eastAsiaTheme="minorAscii" w:cstheme="minorAscii"/>
                <w:b w:val="0"/>
                <w:bCs w:val="0"/>
                <w:noProof w:val="0"/>
                <w:color w:val="000000" w:themeColor="text1" w:themeTint="FF" w:themeShade="FF"/>
                <w:sz w:val="18"/>
                <w:szCs w:val="18"/>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5B48DA" w:rsidR="005B48DA" w:rsidP="005B48DA" w:rsidRDefault="005B48DA" w14:paraId="0AF6D1F0" w14:textId="65FD2DB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5B48DA" w:rsidR="005B48DA" w:rsidP="37AB6C9D" w:rsidRDefault="005B48DA" w14:paraId="56DDAF5B" w14:textId="77777777">
      <w:pPr>
        <w:spacing w:after="0" w:line="240" w:lineRule="auto"/>
        <w:ind w:left="360"/>
        <w:rPr>
          <w:rFonts w:cs="Calibri" w:cstheme="minorAscii"/>
          <w:sz w:val="18"/>
          <w:szCs w:val="18"/>
        </w:rPr>
      </w:pPr>
      <w:r w:rsidRPr="37AB6C9D" w:rsidR="005B48DA">
        <w:rPr>
          <w:rFonts w:cs="Calibri" w:cstheme="minorAscii"/>
          <w:sz w:val="18"/>
          <w:szCs w:val="18"/>
        </w:rPr>
        <w:t>Office Clerks (SM, A)</w:t>
      </w:r>
    </w:p>
    <w:p w:rsidRPr="005B48DA" w:rsidR="005B48DA" w:rsidP="37AB6C9D" w:rsidRDefault="005B48DA" w14:paraId="119D1538" w14:textId="77777777">
      <w:pPr>
        <w:spacing w:after="0" w:line="240" w:lineRule="auto"/>
        <w:ind w:left="360"/>
        <w:rPr>
          <w:rFonts w:cs="Calibri" w:cstheme="minorAscii"/>
          <w:sz w:val="18"/>
          <w:szCs w:val="18"/>
        </w:rPr>
      </w:pPr>
      <w:r w:rsidRPr="37AB6C9D" w:rsidR="005B48DA">
        <w:rPr>
          <w:rFonts w:cs="Calibri" w:cstheme="minorAscii"/>
          <w:sz w:val="18"/>
          <w:szCs w:val="18"/>
        </w:rPr>
        <w:t>Administrative Assistants (A, B)</w:t>
      </w:r>
    </w:p>
    <w:p w:rsidR="005B48DA" w:rsidP="37AB6C9D" w:rsidRDefault="005B48DA" w14:paraId="2F66797D" w14:textId="77777777">
      <w:pPr>
        <w:spacing w:after="0" w:line="240" w:lineRule="auto"/>
        <w:ind w:left="360"/>
        <w:rPr>
          <w:rFonts w:cs="Calibri" w:cstheme="minorAscii"/>
          <w:sz w:val="18"/>
          <w:szCs w:val="18"/>
        </w:rPr>
      </w:pPr>
      <w:r w:rsidRPr="37AB6C9D" w:rsidR="005B48DA">
        <w:rPr>
          <w:rFonts w:cs="Calibri" w:cstheme="minorAscii"/>
          <w:sz w:val="18"/>
          <w:szCs w:val="18"/>
        </w:rPr>
        <w:t>First-Line Supervisors (SM, B)</w:t>
      </w:r>
    </w:p>
    <w:p w:rsidR="00605018" w:rsidP="37AB6C9D" w:rsidRDefault="0067051E" w14:paraId="24DA84FC" w14:textId="0F0434B3">
      <w:pPr>
        <w:spacing w:after="0" w:line="240" w:lineRule="auto"/>
        <w:ind w:left="360"/>
        <w:rPr>
          <w:rStyle w:val="Hyperlink"/>
          <w:rFonts w:cs="Calibri" w:cstheme="minorAscii"/>
          <w:sz w:val="18"/>
          <w:szCs w:val="18"/>
        </w:rPr>
      </w:pPr>
      <w:r w:rsidRPr="37AB6C9D" w:rsidR="0067051E">
        <w:rPr>
          <w:rFonts w:cs="Calibri" w:cstheme="minorAscii"/>
          <w:sz w:val="18"/>
          <w:szCs w:val="18"/>
        </w:rPr>
        <w:t xml:space="preserve">Find more careers: </w:t>
      </w:r>
      <w:hyperlink r:id="R39b481b415244484">
        <w:r w:rsidRPr="37AB6C9D"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37AB6C9D" w:rsidR="0067051E">
        <w:rPr>
          <w:sz w:val="18"/>
          <w:szCs w:val="18"/>
        </w:rPr>
        <w:t xml:space="preserve">Required Education: SM: some college; C: Certificate; A: Associate, B: Bachelor’s, M: Master’s; D: </w:t>
      </w:r>
      <w:r w:rsidRPr="37AB6C9D" w:rsidR="00521B03">
        <w:rPr>
          <w:sz w:val="18"/>
          <w:szCs w:val="18"/>
        </w:rPr>
        <w:t>Doctorate</w:t>
      </w:r>
    </w:p>
    <w:p w:rsidR="37AB6C9D" w:rsidP="37AB6C9D" w:rsidRDefault="37AB6C9D" w14:paraId="6A235072" w14:textId="2571AE7C">
      <w:pPr>
        <w:rPr>
          <w:rFonts w:ascii="Calibri" w:hAnsi="Calibri" w:eastAsia="Calibri" w:cs="Calibri"/>
          <w:b w:val="1"/>
          <w:bCs w:val="1"/>
          <w:i w:val="1"/>
          <w:iCs w:val="1"/>
          <w:noProof w:val="0"/>
          <w:color w:val="A52422"/>
          <w:sz w:val="22"/>
          <w:szCs w:val="22"/>
          <w:lang w:val="en-US"/>
        </w:rPr>
      </w:pPr>
    </w:p>
    <w:p w:rsidR="07929913" w:rsidP="37AB6C9D" w:rsidRDefault="07929913" w14:paraId="550E1141" w14:textId="733733A9">
      <w:pPr>
        <w:rPr>
          <w:rFonts w:ascii="Calibri" w:hAnsi="Calibri" w:eastAsia="Calibri" w:cs="Calibri"/>
          <w:noProof w:val="0"/>
          <w:color w:val="C00000"/>
          <w:sz w:val="24"/>
          <w:szCs w:val="24"/>
          <w:lang w:val="en-US"/>
        </w:rPr>
      </w:pPr>
      <w:r w:rsidRPr="37AB6C9D" w:rsidR="07929913">
        <w:rPr>
          <w:rFonts w:ascii="Calibri" w:hAnsi="Calibri" w:eastAsia="Calibri" w:cs="Calibri"/>
          <w:b w:val="1"/>
          <w:bCs w:val="1"/>
          <w:i w:val="1"/>
          <w:iCs w:val="1"/>
          <w:noProof w:val="0"/>
          <w:color w:val="A52422"/>
          <w:sz w:val="22"/>
          <w:szCs w:val="22"/>
          <w:lang w:val="en-US"/>
        </w:rPr>
        <w:t>Notes</w:t>
      </w:r>
      <w:r w:rsidRPr="37AB6C9D" w:rsidR="07929913">
        <w:rPr>
          <w:rFonts w:ascii="Calibri" w:hAnsi="Calibri" w:eastAsia="Calibri" w:cs="Calibri"/>
          <w:b w:val="1"/>
          <w:bCs w:val="1"/>
          <w:i w:val="1"/>
          <w:iCs w:val="1"/>
          <w:noProof w:val="0"/>
          <w:color w:val="C00000"/>
          <w:sz w:val="22"/>
          <w:szCs w:val="22"/>
          <w:lang w:val="en-US"/>
        </w:rPr>
        <w:t>:</w:t>
      </w:r>
      <w:r w:rsidRPr="37AB6C9D" w:rsidR="07929913">
        <w:rPr>
          <w:rFonts w:ascii="Calibri" w:hAnsi="Calibri" w:eastAsia="Calibri" w:cs="Calibri"/>
          <w:noProof w:val="0"/>
          <w:color w:val="C00000"/>
          <w:sz w:val="22"/>
          <w:szCs w:val="22"/>
          <w:lang w:val="en-US"/>
        </w:rPr>
        <w:t xml:space="preserve"> </w:t>
      </w:r>
    </w:p>
    <w:p w:rsidR="07929913" w:rsidP="37AB6C9D" w:rsidRDefault="07929913" w14:paraId="4CD696EC" w14:textId="05165EF9">
      <w:pPr>
        <w:pStyle w:val="Heading2"/>
        <w:rPr>
          <w:rFonts w:ascii="Calibri" w:hAnsi="Calibri" w:eastAsia="Calibri" w:cs="Calibri" w:asciiTheme="minorAscii" w:hAnsiTheme="minorAscii" w:eastAsiaTheme="minorAscii" w:cstheme="minorAscii"/>
          <w:b w:val="0"/>
          <w:bCs w:val="0"/>
          <w:noProof w:val="0"/>
          <w:sz w:val="18"/>
          <w:szCs w:val="18"/>
          <w:lang w:val="en-US"/>
        </w:rPr>
      </w:pPr>
      <w:r w:rsidRPr="37AB6C9D" w:rsidR="07929913">
        <w:rPr>
          <w:rFonts w:ascii="Calibri" w:hAnsi="Calibri" w:eastAsia="Calibri" w:cs="Calibri" w:asciiTheme="minorAscii" w:hAnsiTheme="minorAscii" w:eastAsiaTheme="minorAscii" w:cstheme="minorAscii"/>
          <w:b w:val="0"/>
          <w:bCs w:val="0"/>
          <w:noProof w:val="0"/>
          <w:color w:val="000000" w:themeColor="text1" w:themeTint="FF" w:themeShade="FF"/>
          <w:sz w:val="18"/>
          <w:szCs w:val="18"/>
          <w:vertAlign w:val="superscript"/>
          <w:lang w:val="en-US"/>
        </w:rPr>
        <w:t xml:space="preserve">1 </w:t>
      </w:r>
      <w:r w:rsidRPr="37AB6C9D" w:rsidR="07929913">
        <w:rPr>
          <w:rFonts w:ascii="Calibri" w:hAnsi="Calibri" w:eastAsia="Calibri" w:cs="Calibri" w:asciiTheme="minorAscii" w:hAnsiTheme="minorAscii" w:eastAsiaTheme="minorAscii" w:cstheme="minorAscii"/>
          <w:b w:val="0"/>
          <w:bCs w:val="0"/>
          <w:noProof w:val="0"/>
          <w:color w:val="000000" w:themeColor="text1" w:themeTint="FF" w:themeShade="FF"/>
          <w:sz w:val="18"/>
          <w:szCs w:val="18"/>
          <w:lang w:val="en-US"/>
        </w:rPr>
        <w:t xml:space="preserve">AREA G (Math Competency) can be </w:t>
      </w:r>
      <w:r w:rsidRPr="37AB6C9D" w:rsidR="07929913">
        <w:rPr>
          <w:rFonts w:ascii="Calibri" w:hAnsi="Calibri" w:eastAsia="Calibri" w:cs="Calibri" w:asciiTheme="minorAscii" w:hAnsiTheme="minorAscii" w:eastAsiaTheme="minorAscii" w:cstheme="minorAscii"/>
          <w:b w:val="0"/>
          <w:bCs w:val="0"/>
          <w:noProof w:val="0"/>
          <w:sz w:val="18"/>
          <w:szCs w:val="18"/>
          <w:lang w:val="en-US"/>
        </w:rPr>
        <w:t>demonstrated</w:t>
      </w:r>
      <w:r w:rsidRPr="37AB6C9D" w:rsidR="07929913">
        <w:rPr>
          <w:rFonts w:ascii="Calibri" w:hAnsi="Calibri" w:eastAsia="Calibri" w:cs="Calibri" w:asciiTheme="minorAscii" w:hAnsiTheme="minorAscii" w:eastAsiaTheme="minorAscii" w:cstheme="minorAscii"/>
          <w:b w:val="0"/>
          <w:bCs w:val="0"/>
          <w:noProof w:val="0"/>
          <w:sz w:val="18"/>
          <w:szCs w:val="18"/>
          <w:lang w:val="en-US"/>
        </w:rPr>
        <w:t xml:space="preserve"> by a high school math course at or above the level of Algebra 2 with a grade of C or better</w:t>
      </w:r>
      <w:r w:rsidRPr="37AB6C9D" w:rsidR="07929913">
        <w:rPr>
          <w:rFonts w:ascii="Calibri" w:hAnsi="Calibri" w:eastAsia="Calibri" w:cs="Calibri" w:asciiTheme="minorAscii" w:hAnsiTheme="minorAscii" w:eastAsiaTheme="minorAscii" w:cstheme="minorAscii"/>
          <w:b w:val="0"/>
          <w:bCs w:val="0"/>
          <w:noProof w:val="0"/>
          <w:sz w:val="18"/>
          <w:szCs w:val="18"/>
          <w:lang w:val="en-US"/>
        </w:rPr>
        <w:t xml:space="preserve">. </w:t>
      </w:r>
      <w:r w:rsidRPr="37AB6C9D" w:rsidR="07929913">
        <w:rPr>
          <w:rFonts w:ascii="Calibri" w:hAnsi="Calibri" w:eastAsia="Calibri" w:cs="Calibri" w:asciiTheme="minorAscii" w:hAnsiTheme="minorAscii" w:eastAsiaTheme="minorAscii" w:cstheme="minorAscii"/>
          <w:b w:val="0"/>
          <w:bCs w:val="0"/>
          <w:noProof w:val="0"/>
          <w:sz w:val="18"/>
          <w:szCs w:val="18"/>
          <w:lang w:val="en-US"/>
        </w:rPr>
        <w:t xml:space="preserve"> </w:t>
      </w:r>
      <w:r w:rsidRPr="37AB6C9D" w:rsidR="07929913">
        <w:rPr>
          <w:rFonts w:ascii="Calibri" w:hAnsi="Calibri" w:eastAsia="Calibri" w:cs="Calibri" w:asciiTheme="minorAscii" w:hAnsiTheme="minorAscii" w:eastAsiaTheme="minorAscii" w:cstheme="minorAscii"/>
          <w:b w:val="0"/>
          <w:bCs w:val="0"/>
          <w:noProof w:val="0"/>
          <w:sz w:val="18"/>
          <w:szCs w:val="18"/>
          <w:lang w:val="en-US"/>
        </w:rPr>
        <w:t xml:space="preserve"> </w:t>
      </w:r>
    </w:p>
    <w:p w:rsidR="37AB6C9D" w:rsidP="37AB6C9D" w:rsidRDefault="37AB6C9D" w14:paraId="0259902E" w14:textId="63701770">
      <w:pPr>
        <w:pStyle w:val="Normal"/>
        <w:spacing w:after="0" w:line="240" w:lineRule="auto"/>
        <w:ind w:left="187"/>
        <w:rPr>
          <w:sz w:val="18"/>
          <w:szCs w:val="18"/>
        </w:rPr>
      </w:pPr>
    </w:p>
    <w:p w:rsidR="00605018" w:rsidP="00605018" w:rsidRDefault="007E2BD7" w14:paraId="31CF803D" w14:textId="03A6E22A">
      <w:pPr>
        <w:pStyle w:val="Heading10"/>
      </w:pPr>
      <w:r>
        <w:br w:type="column"/>
      </w:r>
      <w:r w:rsidR="00605018">
        <w:t>Financial Aid</w:t>
      </w:r>
    </w:p>
    <w:p w:rsidRPr="00442F57" w:rsidR="00FE5239" w:rsidP="37AB6C9D"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37AB6C9D" w:rsidR="00F76131">
        <w:rPr>
          <w:rFonts w:cs="Calibri" w:cstheme="minorAscii"/>
          <w:color w:val="231F20"/>
          <w:w w:val="105"/>
          <w:sz w:val="18"/>
          <w:szCs w:val="18"/>
        </w:rPr>
        <w:t>Financial aid</w:t>
      </w:r>
      <w:r w:rsidRPr="37AB6C9D" w:rsidR="00F76131">
        <w:rPr>
          <w:rFonts w:cs="Calibri" w:cstheme="minorAscii"/>
          <w:color w:val="231F20"/>
          <w:w w:val="105"/>
          <w:sz w:val="18"/>
          <w:szCs w:val="18"/>
        </w:rPr>
        <w:t xml:space="preserve"> is </w:t>
      </w:r>
      <w:r w:rsidRPr="37AB6C9D" w:rsidR="00F76131">
        <w:rPr>
          <w:rFonts w:cs="Calibri" w:cstheme="minorAscii"/>
          <w:color w:val="231F20"/>
          <w:w w:val="105"/>
          <w:sz w:val="18"/>
          <w:szCs w:val="18"/>
        </w:rPr>
        <w:t xml:space="preserve">determined</w:t>
      </w:r>
      <w:r w:rsidRPr="37AB6C9D" w:rsidR="00F76131">
        <w:rPr>
          <w:rFonts w:cs="Calibri" w:cstheme="minorAscii"/>
          <w:color w:val="231F20"/>
          <w:w w:val="105"/>
          <w:sz w:val="18"/>
          <w:szCs w:val="18"/>
        </w:rPr>
        <w:t xml:space="preserve"> by the number of credit hours you take in a semester</w:t>
      </w:r>
      <w:r w:rsidRPr="37AB6C9D" w:rsidR="00F76131">
        <w:rPr>
          <w:rFonts w:cs="Calibri" w:cstheme="minorAscii"/>
          <w:color w:val="231F20"/>
          <w:w w:val="105"/>
          <w:sz w:val="18"/>
          <w:szCs w:val="18"/>
        </w:rPr>
        <w:t xml:space="preserve">.  </w:t>
      </w:r>
      <w:r w:rsidRPr="37AB6C9D" w:rsidR="00F76131">
        <w:rPr>
          <w:rFonts w:cs="Calibri" w:cstheme="minorAscii"/>
          <w:color w:val="231F20"/>
          <w:w w:val="105"/>
          <w:sz w:val="18"/>
          <w:szCs w:val="18"/>
        </w:rPr>
        <w:t xml:space="preserve">Maximize your financial aid by taking 12-15 units per semester</w:t>
      </w:r>
      <w:r w:rsidRPr="37AB6C9D" w:rsidR="005731D7">
        <w:rPr>
          <w:rFonts w:cs="Calibri" w:cstheme="minorAscii"/>
          <w:color w:val="231F20"/>
          <w:w w:val="105"/>
          <w:sz w:val="18"/>
          <w:szCs w:val="18"/>
        </w:rPr>
        <w:t>.</w:t>
      </w:r>
    </w:p>
    <w:p w:rsidRPr="009D61FA" w:rsidR="00F76131" w:rsidP="37AB6C9D" w:rsidRDefault="00AC4A21" w14:paraId="46C25BDD" w14:textId="17BD8C7E">
      <w:pPr>
        <w:spacing w:before="320" w:after="0" w:line="240" w:lineRule="auto"/>
        <w:jc w:val="center"/>
        <w:rPr>
          <w:b w:val="1"/>
          <w:bCs w:val="1"/>
          <w:i w:val="1"/>
          <w:iCs w:val="1"/>
          <w:sz w:val="24"/>
          <w:szCs w:val="24"/>
        </w:rPr>
      </w:pPr>
      <w:r w:rsidRPr="37AB6C9D" w:rsidR="00F76131">
        <w:rPr>
          <w:b w:val="1"/>
          <w:bCs w:val="1"/>
          <w:i w:val="1"/>
          <w:iCs w:val="1"/>
          <w:sz w:val="24"/>
          <w:szCs w:val="24"/>
        </w:rPr>
        <w:t xml:space="preserve">Semester </w:t>
      </w:r>
      <w:r w:rsidRPr="37AB6C9D" w:rsidR="00F76131">
        <w:rPr>
          <w:b w:val="1"/>
          <w:bCs w:val="1"/>
          <w:i w:val="1"/>
          <w:iCs w:val="1"/>
          <w:sz w:val="24"/>
          <w:szCs w:val="24"/>
        </w:rPr>
        <w:t>3</w:t>
      </w:r>
      <w:r>
        <w:tab/>
      </w:r>
      <w:r>
        <w:tab/>
      </w:r>
      <w:r>
        <w:tab/>
      </w:r>
      <w:r>
        <w:tab/>
      </w:r>
      <w:r>
        <w:tab/>
      </w:r>
      <w:r>
        <w:tab/>
      </w:r>
      <w:r>
        <w:tab/>
      </w:r>
      <w:r>
        <w:tab/>
      </w:r>
      <w:r>
        <w:tab/>
      </w:r>
      <w:r>
        <w:tab/>
      </w:r>
      <w:r>
        <w:tab/>
      </w:r>
      <w:r>
        <w:tab/>
      </w:r>
      <w:r w:rsidRPr="37AB6C9D" w:rsidR="00F76131">
        <w:rPr>
          <w:b w:val="1"/>
          <w:bCs w:val="1"/>
          <w:i w:val="1"/>
          <w:iCs w:val="1"/>
          <w:sz w:val="24"/>
          <w:szCs w:val="24"/>
        </w:rPr>
        <w:t>1</w:t>
      </w:r>
      <w:r w:rsidRPr="37AB6C9D" w:rsidR="00844DE7">
        <w:rPr>
          <w:b w:val="1"/>
          <w:bCs w:val="1"/>
          <w:i w:val="1"/>
          <w:iCs w:val="1"/>
          <w:sz w:val="24"/>
          <w:szCs w:val="24"/>
        </w:rPr>
        <w:t>5</w:t>
      </w:r>
      <w:r w:rsidRPr="37AB6C9D"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9049A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B48DA" w:rsidTr="009049A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7D5599BC" w14:textId="1E8A28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color="auto" w:sz="0" w:space="0" w:frame="1"/>
              </w:rPr>
              <w:t>CAPP-122</w:t>
            </w:r>
          </w:p>
        </w:tc>
        <w:tc>
          <w:tcPr>
            <w:tcW w:w="5870" w:type="dxa"/>
          </w:tcPr>
          <w:p w:rsidRPr="005B48DA" w:rsidR="005B48DA" w:rsidP="005B48DA" w:rsidRDefault="005B48DA" w14:paraId="57F7AEC4" w14:textId="7D26D2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Using Microsoft Excel</w:t>
            </w:r>
          </w:p>
        </w:tc>
        <w:tc>
          <w:tcPr>
            <w:tcW w:w="1313" w:type="dxa"/>
          </w:tcPr>
          <w:p w:rsidRPr="005B48DA" w:rsidR="005B48DA" w:rsidP="005B48DA" w:rsidRDefault="005B48DA" w14:paraId="53F87D94" w14:textId="5934609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rsidTr="009049A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1AADC63B" w14:textId="1B3B50B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ACCT-776</w:t>
            </w:r>
          </w:p>
        </w:tc>
        <w:tc>
          <w:tcPr>
            <w:tcW w:w="5870" w:type="dxa"/>
          </w:tcPr>
          <w:p w:rsidRPr="005B48DA" w:rsidR="005B48DA" w:rsidP="005B48DA" w:rsidRDefault="005B48DA" w14:paraId="179A7923" w14:textId="2C0B493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Bookkeeping (formerly ACCT-076)</w:t>
            </w:r>
          </w:p>
        </w:tc>
        <w:tc>
          <w:tcPr>
            <w:tcW w:w="1313" w:type="dxa"/>
          </w:tcPr>
          <w:p w:rsidRPr="005B48DA" w:rsidR="005B48DA" w:rsidP="005B48DA" w:rsidRDefault="005B48DA" w14:paraId="1C25F3EE" w14:textId="68AC987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9049A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09994A1B" w14:textId="72163F1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ENVS-100</w:t>
            </w:r>
          </w:p>
        </w:tc>
        <w:tc>
          <w:tcPr>
            <w:tcW w:w="5870" w:type="dxa"/>
          </w:tcPr>
          <w:p w:rsidRPr="005B48DA" w:rsidR="005B48DA" w:rsidP="005B48DA" w:rsidRDefault="005B48DA" w14:paraId="58BCA94D" w14:textId="7A79A6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Humans and Scientific Inquiry</w:t>
            </w:r>
          </w:p>
        </w:tc>
        <w:tc>
          <w:tcPr>
            <w:tcW w:w="1313" w:type="dxa"/>
          </w:tcPr>
          <w:p w:rsidRPr="005B48DA" w:rsidR="005B48DA" w:rsidP="005B48DA" w:rsidRDefault="005B48DA" w14:paraId="58B7D15A" w14:textId="3D7A1D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9049A2"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62125EC7" w14:textId="467F2E0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BADM-103</w:t>
            </w:r>
          </w:p>
        </w:tc>
        <w:tc>
          <w:tcPr>
            <w:tcW w:w="5870" w:type="dxa"/>
          </w:tcPr>
          <w:p w:rsidRPr="005B48DA" w:rsidR="005B48DA" w:rsidP="005B48DA" w:rsidRDefault="005B48DA" w14:paraId="75CAD893" w14:textId="2A2161A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Business</w:t>
            </w:r>
          </w:p>
        </w:tc>
        <w:tc>
          <w:tcPr>
            <w:tcW w:w="1313" w:type="dxa"/>
          </w:tcPr>
          <w:p w:rsidRPr="005B48DA" w:rsidR="005B48DA" w:rsidP="005B48DA" w:rsidRDefault="005B48DA" w14:paraId="01E368E8" w14:textId="073DBF5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9049A2"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B48DA" w:rsidP="005B48DA" w:rsidRDefault="005B48DA"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B48DA" w:rsidR="005B48DA" w:rsidP="005B48DA" w:rsidRDefault="005B48DA" w14:paraId="24BDFB2F" w14:textId="7A5D41F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CAPP-535</w:t>
            </w:r>
          </w:p>
        </w:tc>
        <w:tc>
          <w:tcPr>
            <w:tcW w:w="5870" w:type="dxa"/>
          </w:tcPr>
          <w:p w:rsidRPr="005B48DA" w:rsidR="005B48DA" w:rsidP="005B48DA" w:rsidRDefault="005B48DA" w14:paraId="275A0CDF" w14:textId="0CCACD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Using Microsoft PowerPoint </w:t>
            </w:r>
          </w:p>
        </w:tc>
        <w:tc>
          <w:tcPr>
            <w:tcW w:w="1313" w:type="dxa"/>
          </w:tcPr>
          <w:p w:rsidRPr="005B48DA" w:rsidR="005B48DA" w:rsidP="005B48DA" w:rsidRDefault="005B48DA" w14:paraId="44AC95D6" w14:textId="02225DD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rsidRPr="009D61FA" w:rsidR="00F76131" w:rsidP="007B70DE" w:rsidRDefault="00F76131" w14:paraId="7212A20C" w14:textId="4FE1F469">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44D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B48DA"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39141659" w14:textId="6D207E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color="auto" w:sz="0" w:space="0" w:frame="1"/>
              </w:rPr>
              <w:t>ACCT-777</w:t>
            </w:r>
          </w:p>
        </w:tc>
        <w:tc>
          <w:tcPr>
            <w:tcW w:w="5870" w:type="dxa"/>
          </w:tcPr>
          <w:p w:rsidRPr="005B48DA" w:rsidR="005B48DA" w:rsidP="005B48DA" w:rsidRDefault="005B48DA" w14:paraId="52AA2F38" w14:textId="3B5198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 xml:space="preserve">QuickBooks Accounting </w:t>
            </w:r>
          </w:p>
        </w:tc>
        <w:tc>
          <w:tcPr>
            <w:tcW w:w="1313" w:type="dxa"/>
          </w:tcPr>
          <w:p w:rsidRPr="005B48DA" w:rsidR="005B48DA" w:rsidP="005B48DA" w:rsidRDefault="005B48DA" w14:paraId="65E25DD8" w14:textId="68669B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6E237BC8" w14:textId="1B89C7C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MGT-760</w:t>
            </w:r>
          </w:p>
        </w:tc>
        <w:tc>
          <w:tcPr>
            <w:tcW w:w="5870" w:type="dxa"/>
          </w:tcPr>
          <w:p w:rsidRPr="005B48DA" w:rsidR="005B48DA" w:rsidP="005B48DA" w:rsidRDefault="005B48DA" w14:paraId="6250AC6D" w14:textId="7566FAB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Elements of Supervision </w:t>
            </w:r>
          </w:p>
        </w:tc>
        <w:tc>
          <w:tcPr>
            <w:tcW w:w="1313" w:type="dxa"/>
          </w:tcPr>
          <w:p w:rsidRPr="005B48DA" w:rsidR="005B48DA" w:rsidP="005B48DA" w:rsidRDefault="005B48DA" w14:paraId="4BF3CCB4" w14:textId="765611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B48DA" w:rsidP="005B48DA" w:rsidRDefault="005B48D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B48DA" w:rsidR="005B48DA" w:rsidP="005B48DA" w:rsidRDefault="005B48DA" w14:paraId="758A2ED0" w14:textId="741087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CAPP-123</w:t>
            </w:r>
          </w:p>
        </w:tc>
        <w:tc>
          <w:tcPr>
            <w:tcW w:w="5870" w:type="dxa"/>
          </w:tcPr>
          <w:p w:rsidRPr="005B48DA" w:rsidR="005B48DA" w:rsidP="005B48DA" w:rsidRDefault="005B48DA" w14:paraId="5132DCF8" w14:textId="5E1575C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Using Microsoft Access - Level 1</w:t>
            </w:r>
          </w:p>
        </w:tc>
        <w:tc>
          <w:tcPr>
            <w:tcW w:w="1313" w:type="dxa"/>
          </w:tcPr>
          <w:p w:rsidRPr="005B48DA" w:rsidR="005B48DA" w:rsidP="005B48DA" w:rsidRDefault="005B48DA" w14:paraId="2753F63B" w14:textId="59587B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FD1B11"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1B11" w:rsidP="00FD1B11" w:rsidRDefault="00FD1B11"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B48DA" w:rsidR="00FD1B11" w:rsidP="00FD1B11" w:rsidRDefault="00FD1B11" w14:paraId="394AF44D" w14:textId="4AF3070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PHIL-105</w:t>
            </w:r>
          </w:p>
        </w:tc>
        <w:tc>
          <w:tcPr>
            <w:tcW w:w="5870" w:type="dxa"/>
          </w:tcPr>
          <w:p w:rsidRPr="005B48DA" w:rsidR="00FD1B11" w:rsidP="00FD1B11" w:rsidRDefault="00FD1B11" w14:paraId="0B8B04D1" w14:textId="7D44AE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rPr>
              <w:t>Intro to Ethics</w:t>
            </w:r>
          </w:p>
        </w:tc>
        <w:tc>
          <w:tcPr>
            <w:tcW w:w="1313" w:type="dxa"/>
          </w:tcPr>
          <w:p w:rsidRPr="005B48DA" w:rsidR="00FD1B11" w:rsidP="00FD1B11" w:rsidRDefault="00FD1B11" w14:paraId="6F448D68" w14:textId="70570B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B48DA" w:rsidP="005B48DA" w:rsidRDefault="005B48DA"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B48DA" w:rsidR="005B48DA" w:rsidP="005B48DA" w:rsidRDefault="005B48DA" w14:paraId="55DB989F" w14:textId="79C5E6C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color="auto" w:sz="0" w:space="0" w:frame="1"/>
              </w:rPr>
              <w:t>MGT-500</w:t>
            </w:r>
          </w:p>
        </w:tc>
        <w:tc>
          <w:tcPr>
            <w:tcW w:w="5870" w:type="dxa"/>
          </w:tcPr>
          <w:p w:rsidRPr="005B48DA" w:rsidR="005B48DA" w:rsidP="005B48DA" w:rsidRDefault="005B48DA" w14:paraId="647AE633" w14:textId="1EAA1EF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Introduction to Management </w:t>
            </w:r>
          </w:p>
        </w:tc>
        <w:tc>
          <w:tcPr>
            <w:tcW w:w="1313" w:type="dxa"/>
          </w:tcPr>
          <w:p w:rsidRPr="005B48DA" w:rsidR="005B48DA" w:rsidP="005B48DA" w:rsidRDefault="005B48DA" w14:paraId="59DE1595" w14:textId="140831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rsidRPr="00DB0AA6" w:rsidR="00F76AA4" w:rsidP="00605018" w:rsidRDefault="00F76AA4" w14:paraId="6885DCF5" w14:textId="1125A9FA">
      <w:pPr>
        <w:pStyle w:val="Heading10"/>
      </w:pPr>
      <w:r>
        <w:t>Work Experience</w:t>
      </w:r>
    </w:p>
    <w:p w:rsidRPr="00486099" w:rsidR="00157999" w:rsidP="00844DE7" w:rsidRDefault="00F76AA4" w14:paraId="3E8E5ADC" w14:textId="1B709E28">
      <w:pPr>
        <w:spacing w:after="0"/>
        <w:ind w:left="27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2638" w:rsidP="00DF2F19" w:rsidRDefault="003E2638" w14:paraId="48D826E1" w14:textId="77777777">
      <w:pPr>
        <w:spacing w:after="0" w:line="240" w:lineRule="auto"/>
      </w:pPr>
      <w:r>
        <w:separator/>
      </w:r>
    </w:p>
  </w:endnote>
  <w:endnote w:type="continuationSeparator" w:id="0">
    <w:p w:rsidR="003E2638" w:rsidP="00DF2F19" w:rsidRDefault="003E2638" w14:paraId="01D67F48" w14:textId="77777777">
      <w:pPr>
        <w:spacing w:after="0" w:line="240" w:lineRule="auto"/>
      </w:pPr>
      <w:r>
        <w:continuationSeparator/>
      </w:r>
    </w:p>
  </w:endnote>
  <w:endnote w:type="continuationNotice" w:id="1">
    <w:p w:rsidR="003E2638" w:rsidRDefault="003E2638" w14:paraId="7D14DC4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24B" w:rsidRDefault="007F624B" w14:paraId="345FFCF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2638" w:rsidP="00DF2F19" w:rsidRDefault="003E2638" w14:paraId="6188A655" w14:textId="77777777">
      <w:pPr>
        <w:spacing w:after="0" w:line="240" w:lineRule="auto"/>
      </w:pPr>
      <w:r>
        <w:separator/>
      </w:r>
    </w:p>
  </w:footnote>
  <w:footnote w:type="continuationSeparator" w:id="0">
    <w:p w:rsidR="003E2638" w:rsidP="00DF2F19" w:rsidRDefault="003E2638" w14:paraId="1419AFC8" w14:textId="77777777">
      <w:pPr>
        <w:spacing w:after="0" w:line="240" w:lineRule="auto"/>
      </w:pPr>
      <w:r>
        <w:continuationSeparator/>
      </w:r>
    </w:p>
  </w:footnote>
  <w:footnote w:type="continuationNotice" w:id="1">
    <w:p w:rsidR="003E2638" w:rsidRDefault="003E2638" w14:paraId="1F55231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24B" w:rsidRDefault="007F624B" w14:paraId="5365E7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24B" w:rsidRDefault="007F624B" w14:paraId="79EE4F6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208FB73E">
    <w:pPr>
      <w:spacing w:after="0" w:line="240" w:lineRule="auto"/>
      <w:rPr>
        <w:rFonts w:ascii="Gill Sans MT" w:hAnsi="Gill Sans MT" w:cs="Times New Roman"/>
        <w:caps w:val="1"/>
        <w:sz w:val="40"/>
        <w:szCs w:val="40"/>
      </w:rPr>
    </w:pPr>
    <w:r w:rsidRPr="18362C86" w:rsidR="18362C86">
      <w:rPr>
        <w:rFonts w:ascii="Gill Sans MT" w:hAnsi="Gill Sans MT" w:cs="Times New Roman"/>
        <w:b w:val="1"/>
        <w:bCs w:val="1"/>
        <w:caps w:val="1"/>
        <w:color w:val="AF2624"/>
        <w:sz w:val="40"/>
        <w:szCs w:val="40"/>
      </w:rPr>
      <w:t>Program</w:t>
    </w:r>
    <w:r w:rsidRPr="18362C86" w:rsidR="18362C86">
      <w:rPr>
        <w:rFonts w:ascii="Gill Sans MT" w:hAnsi="Gill Sans MT" w:cs="Times New Roman"/>
        <w:caps w:val="1"/>
        <w:sz w:val="40"/>
        <w:szCs w:val="40"/>
      </w:rPr>
      <w:t xml:space="preserve"> Map</w:t>
    </w:r>
    <w:r w:rsidRPr="18362C86" w:rsidR="18362C86">
      <w:rPr>
        <w:rFonts w:ascii="Gill Sans MT" w:hAnsi="Gill Sans MT" w:cs="Times New Roman"/>
        <w:caps w:val="1"/>
        <w:sz w:val="40"/>
        <w:szCs w:val="40"/>
      </w:rPr>
      <w:t xml:space="preserve">: Catalog year: </w:t>
    </w:r>
    <w:r w:rsidRPr="18362C86" w:rsidR="18362C8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48E5"/>
    <w:rsid w:val="00094AF2"/>
    <w:rsid w:val="000A3349"/>
    <w:rsid w:val="000A52EB"/>
    <w:rsid w:val="000C0FD8"/>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09C1"/>
    <w:rsid w:val="003840FB"/>
    <w:rsid w:val="003849FE"/>
    <w:rsid w:val="003949AC"/>
    <w:rsid w:val="003A06DD"/>
    <w:rsid w:val="003A2A9F"/>
    <w:rsid w:val="003A4C7B"/>
    <w:rsid w:val="003C2454"/>
    <w:rsid w:val="003E0C2B"/>
    <w:rsid w:val="003E2638"/>
    <w:rsid w:val="003E2989"/>
    <w:rsid w:val="003F66AE"/>
    <w:rsid w:val="00425E40"/>
    <w:rsid w:val="0043300A"/>
    <w:rsid w:val="00442F57"/>
    <w:rsid w:val="00443620"/>
    <w:rsid w:val="00463DFA"/>
    <w:rsid w:val="00465C68"/>
    <w:rsid w:val="00466BD3"/>
    <w:rsid w:val="00473F81"/>
    <w:rsid w:val="0047668B"/>
    <w:rsid w:val="00486099"/>
    <w:rsid w:val="004943DF"/>
    <w:rsid w:val="004B13DB"/>
    <w:rsid w:val="004C0B32"/>
    <w:rsid w:val="004D1BEE"/>
    <w:rsid w:val="005153D2"/>
    <w:rsid w:val="00521B03"/>
    <w:rsid w:val="00522317"/>
    <w:rsid w:val="005731D7"/>
    <w:rsid w:val="0058105A"/>
    <w:rsid w:val="0058475F"/>
    <w:rsid w:val="00594CEF"/>
    <w:rsid w:val="00596B4B"/>
    <w:rsid w:val="005A2743"/>
    <w:rsid w:val="005A29C0"/>
    <w:rsid w:val="005B393B"/>
    <w:rsid w:val="005B48DA"/>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270"/>
    <w:rsid w:val="0073353B"/>
    <w:rsid w:val="007370F9"/>
    <w:rsid w:val="00756FE3"/>
    <w:rsid w:val="0079066E"/>
    <w:rsid w:val="00793168"/>
    <w:rsid w:val="00796896"/>
    <w:rsid w:val="00797A06"/>
    <w:rsid w:val="007B6AAC"/>
    <w:rsid w:val="007B70DE"/>
    <w:rsid w:val="007D3593"/>
    <w:rsid w:val="007E2BD7"/>
    <w:rsid w:val="007E71AF"/>
    <w:rsid w:val="007F49E8"/>
    <w:rsid w:val="007F624B"/>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D7387"/>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65C"/>
    <w:rsid w:val="00B662E6"/>
    <w:rsid w:val="00B8006B"/>
    <w:rsid w:val="00BA22A6"/>
    <w:rsid w:val="00BA7C21"/>
    <w:rsid w:val="00BB0AB6"/>
    <w:rsid w:val="00BB5431"/>
    <w:rsid w:val="00BC2D1B"/>
    <w:rsid w:val="00BE2D10"/>
    <w:rsid w:val="00C0079D"/>
    <w:rsid w:val="00C02F4E"/>
    <w:rsid w:val="00C07B6D"/>
    <w:rsid w:val="00C15613"/>
    <w:rsid w:val="00C175D3"/>
    <w:rsid w:val="00C46AC1"/>
    <w:rsid w:val="00C5573E"/>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B7870"/>
    <w:rsid w:val="00FC26ED"/>
    <w:rsid w:val="00FC3922"/>
    <w:rsid w:val="00FD1B11"/>
    <w:rsid w:val="00FD7189"/>
    <w:rsid w:val="00FE5239"/>
    <w:rsid w:val="01FBA13E"/>
    <w:rsid w:val="07929913"/>
    <w:rsid w:val="14067ECF"/>
    <w:rsid w:val="18362C86"/>
    <w:rsid w:val="191DB7F1"/>
    <w:rsid w:val="1EB491CF"/>
    <w:rsid w:val="37AB6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6c0e624a31754dc5" /><Relationship Type="http://schemas.openxmlformats.org/officeDocument/2006/relationships/hyperlink" Target="https://catalog.msjc.edu/instructional-programs/" TargetMode="External" Id="Rf03257a9c0e249b1" /><Relationship Type="http://schemas.openxmlformats.org/officeDocument/2006/relationships/hyperlink" Target="http://msjc.emsicc.com" TargetMode="External" Id="R39b481b41524448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S_Office_Admin_AS</dc:title>
  <dc:subject/>
  <dc:creator>Rhonda Nishimoto</dc:creator>
  <keywords/>
  <dc:description/>
  <lastModifiedBy>Meghan Basgall</lastModifiedBy>
  <revision>8</revision>
  <dcterms:created xsi:type="dcterms:W3CDTF">2021-02-19T00:03:00.0000000Z</dcterms:created>
  <dcterms:modified xsi:type="dcterms:W3CDTF">2023-05-05T17:43:01.85256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